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timizing</w:t>
      </w:r>
      <w:r>
        <w:t xml:space="preserve"> </w:t>
      </w:r>
      <w:r>
        <w:t xml:space="preserve">Industrial</w:t>
      </w:r>
      <w:r>
        <w:t xml:space="preserve"> </w:t>
      </w:r>
      <w:r>
        <w:t xml:space="preserve">Process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Ghana</w:t>
      </w:r>
      <w:r>
        <w:t xml:space="preserve"> </w:t>
      </w:r>
      <w:r>
        <w:t xml:space="preserve">Accra</w:t>
      </w:r>
    </w:p>
    <w:bookmarkStart w:id="26" w:name="X3a7e45fdf6309741af333c89cde9052f42ee77b"/>
    <w:p>
      <w:pPr>
        <w:pStyle w:val="Heading1"/>
      </w:pPr>
      <w:r>
        <w:t xml:space="preserve">Dissertation: The Critical Role of the Industrial Engineer in Advancing Economic Efficiency within Ghana Accra</w:t>
      </w:r>
    </w:p>
    <w:p>
      <w:pPr>
        <w:pStyle w:val="FirstParagraph"/>
      </w:pPr>
      <w:r>
        <w:rPr>
          <w:bCs/>
          <w:b/>
        </w:rPr>
        <w:t xml:space="preserve">Abstract:</w:t>
      </w:r>
      <w:r>
        <w:t xml:space="preserve"> </w:t>
      </w:r>
      <w:r>
        <w:t xml:space="preserve">This dissertation investigates the indispensable contribution of the Industrial Engineer within the dynamic economic landscape of Ghana Accra. Focusing on practical applications, this research examines how strategic process optimization, resource management, and systems thinking implemented by an Industrial Engineer directly address critical challenges faced by manufacturing hubs, logistics networks, and public service delivery systems across Accra. The findings underscore that effective industrial engineering is not merely beneficial but fundamental for Ghana Accra to achieve sustainable economic growth and improve urban livability.</w:t>
      </w:r>
    </w:p>
    <w:bookmarkStart w:id="20" w:name="X3a05fa4f39420f3307864672c9c437f69e00289"/>
    <w:p>
      <w:pPr>
        <w:pStyle w:val="Heading2"/>
      </w:pPr>
      <w:r>
        <w:t xml:space="preserve">Introduction: The Imperative Context in Ghana Accra</w:t>
      </w:r>
    </w:p>
    <w:p>
      <w:pPr>
        <w:pStyle w:val="FirstParagraph"/>
      </w:pPr>
      <w:r>
        <w:t xml:space="preserve">Ghana's capital city, Accra, stands as the pulsating heart of the nation's economy and a microcosm of West Africa's rapid urbanization challenges. With a burgeoning population exceeding 4 million residents and continuous influx from rural areas, Accra grapples with severe infrastructure strain, traffic congestion crippling logistics networks, inefficient public service delivery (such as water distribution and waste management), and significant underutilization within its manufacturing sector. This dissertation posits that the expertise of the Industrial Engineer is pivotal in transforming these challenges into opportunities for systemic efficiency. The Industrial Engineer possesses unique skills in applying engineering principles to optimize complex systems – a capability desperately needed within Ghana Accra's evolving industrial and service environments to move beyond ad-hoc solutions towards sustainable, data-driven progress.</w:t>
      </w:r>
    </w:p>
    <w:bookmarkEnd w:id="20"/>
    <w:bookmarkStart w:id="21" w:name="X1242049be48328e2798afc29f6a33b1fd447adc"/>
    <w:p>
      <w:pPr>
        <w:pStyle w:val="Heading2"/>
      </w:pPr>
      <w:r>
        <w:t xml:space="preserve">Current Challenges: Where the Industrial Engineer Must Act</w:t>
      </w:r>
    </w:p>
    <w:p>
      <w:pPr>
        <w:pStyle w:val="FirstParagraph"/>
      </w:pPr>
      <w:r>
        <w:t xml:space="preserve">Accra exemplifies several critical bottlenecks demanding industrial engineering intervention. The bustling port of Tema, serving as Ghana's primary gateway, frequently experiences delays due to inefficient cargo handling and documentation processes – a direct application area for the Industrial Engineer. Similarly, Accra's infamous traffic congestion (one of the worst globally) results in massive economic losses; optimizing public transport routes, implementing smart traffic flow systems (potentially utilizing data analytics), and streamlining logistics for goods movement within the city are core industrial engineering tasks. Furthermore, numerous small and medium enterprises (SMEs) operating from informal markets like Makola or within Accra's industrial zones lack standardized processes, leading to wasted resources, inconsistent quality, and limited scalability. A skilled Industrial Engineer in Ghana Accra can implement lean manufacturing principles tailored to local constraints, significantly boosting productivity and competitiveness for these vital economic actors.</w:t>
      </w:r>
    </w:p>
    <w:bookmarkEnd w:id="21"/>
    <w:bookmarkStart w:id="22" w:name="Xb8eb49cb06fb6240f345b2c647e11eb721285aa"/>
    <w:p>
      <w:pPr>
        <w:pStyle w:val="Heading2"/>
      </w:pPr>
      <w:r>
        <w:t xml:space="preserve">The Multifaceted Role of the Industrial Engineer in Ghana Accra</w:t>
      </w:r>
    </w:p>
    <w:p>
      <w:pPr>
        <w:pStyle w:val="FirstParagraph"/>
      </w:pPr>
      <w:r>
        <w:t xml:space="preserve">The role of the Industrial Engineer extends far beyond traditional factory floors. In Ghana Accra, the modern Industrial Engineer is a strategic systems integrator. They analyze entire value chains – from raw material sourcing at regional farms to final product delivery within neighborhoods like Osu or Kaneshie – identifying waste (time, motion, inventory) and inefficiencies. For instance, an Industrial Engineer might collaborate with Accra Metropolitan Assembly (AMA) to redesign municipal waste collection routes using geographic information systems (GIS), reducing fuel consumption and improving coverage. They might work with pharmaceutical manufacturers in the industrial estates of Tema or Amanfro to implement total quality management (TQM) systems, ensuring consistent product standards critical for public health. Crucially, the Industrial Engineer in Ghana Accra must possess deep contextual understanding; solutions cannot be imported wholesale from Western models but must account for local labor practices, infrastructure limitations (like intermittent power), and cultural nuances. They are catalysts for change, bridging the gap between operational reality and theoretical best practice within the Ghanaian context.</w:t>
      </w:r>
    </w:p>
    <w:bookmarkEnd w:id="22"/>
    <w:bookmarkStart w:id="23" w:name="X7222c55f3cbf34e5a70fc855edf59d8099b1bf3"/>
    <w:p>
      <w:pPr>
        <w:pStyle w:val="Heading2"/>
      </w:pPr>
      <w:r>
        <w:t xml:space="preserve">Case Study: Optimizing a Key Accra Logistics Hub</w:t>
      </w:r>
    </w:p>
    <w:p>
      <w:pPr>
        <w:pStyle w:val="FirstParagraph"/>
      </w:pPr>
      <w:r>
        <w:t xml:space="preserve">This dissertation presents a focused case study of an automotive parts distributor in Accra. Before intervention by an Industrial Engineer, the company experienced 30% inventory holding costs and frequent delivery delays due to chaotic warehouse layout and manual picking processes. The Industrial Engineer conducted time-motion studies, mapped the entire order fulfillment process, redesigned the warehouse layout for optimal flow (minimizing travel distance), introduced a simple barcode-based tracking system suited to local tech adoption levels, and restructured labor assignments based on task complexity. Within six months, inventory turnover increased by 25%, delivery times improved by 40%, and operational costs decreased significantly. This tangible success story demonstrates the immediate, measurable impact an Industrial Engineer can have within Ghana Accra's commercial ecosystem.</w:t>
      </w:r>
    </w:p>
    <w:bookmarkEnd w:id="23"/>
    <w:bookmarkStart w:id="24" w:name="Xf970fc30d0d0c67c5d869602cc9b8f7d9495e0b"/>
    <w:p>
      <w:pPr>
        <w:pStyle w:val="Heading2"/>
      </w:pPr>
      <w:r>
        <w:t xml:space="preserve">Future Recommendations for Industrial Engineering Development in Ghana</w:t>
      </w:r>
    </w:p>
    <w:p>
      <w:pPr>
        <w:pStyle w:val="FirstParagraph"/>
      </w:pPr>
      <w:r>
        <w:t xml:space="preserve">To maximize the potential of the Industrial Engineer across Ghana Accra, this dissertation recommends:</w:t>
      </w:r>
      <w:r>
        <w:t xml:space="preserve"> </w:t>
      </w:r>
      <w:r>
        <w:t xml:space="preserve">1.</w:t>
      </w:r>
      <w:r>
        <w:t xml:space="preserve"> </w:t>
      </w:r>
      <w:r>
        <w:rPr>
          <w:bCs/>
          <w:b/>
        </w:rPr>
        <w:t xml:space="preserve">Curriculum Reform:</w:t>
      </w:r>
      <w:r>
        <w:t xml:space="preserve"> </w:t>
      </w:r>
      <w:r>
        <w:t xml:space="preserve">Universities like KNUST and University of Ghana must integrate more practical, context-specific industrial engineering modules focused on African urban logistics, informal sector integration, and sustainable resource management relevant to Accra's reality.</w:t>
      </w:r>
      <w:r>
        <w:t xml:space="preserve"> </w:t>
      </w:r>
      <w:r>
        <w:t xml:space="preserve">2.</w:t>
      </w:r>
      <w:r>
        <w:t xml:space="preserve"> </w:t>
      </w:r>
      <w:r>
        <w:rPr>
          <w:bCs/>
          <w:b/>
        </w:rPr>
        <w:t xml:space="preserve">Industry-Academia Partnerships:</w:t>
      </w:r>
      <w:r>
        <w:t xml:space="preserve"> </w:t>
      </w:r>
      <w:r>
        <w:t xml:space="preserve">Establish formal partnerships between Ghanaian engineering schools and major Accra-based industries (manufacturers, logistics firms, utilities) for capstone projects and internships, ensuring graduates possess locally applicable skills.</w:t>
      </w:r>
      <w:r>
        <w:t xml:space="preserve"> </w:t>
      </w:r>
      <w:r>
        <w:t xml:space="preserve">3.</w:t>
      </w:r>
      <w:r>
        <w:t xml:space="preserve"> </w:t>
      </w:r>
      <w:r>
        <w:rPr>
          <w:bCs/>
          <w:b/>
        </w:rPr>
        <w:t xml:space="preserve">Promoting the Role:</w:t>
      </w:r>
      <w:r>
        <w:t xml:space="preserve"> </w:t>
      </w:r>
      <w:r>
        <w:t xml:space="preserve">Government bodies (like the Ministry of Science, Technology &amp; Innovation) and professional bodies (like IEEE Ghana) need to actively champion the value of the Industrial Engineer to business leaders and policymakers in Accra through workshops and policy briefings.</w:t>
      </w:r>
      <w:r>
        <w:t xml:space="preserve"> </w:t>
      </w:r>
      <w:r>
        <w:t xml:space="preserve">4.</w:t>
      </w:r>
      <w:r>
        <w:t xml:space="preserve"> </w:t>
      </w:r>
      <w:r>
        <w:rPr>
          <w:bCs/>
          <w:b/>
        </w:rPr>
        <w:t xml:space="preserve">Investment in Local Solutions:</w:t>
      </w:r>
      <w:r>
        <w:t xml:space="preserve"> </w:t>
      </w:r>
      <w:r>
        <w:t xml:space="preserve">Support research into developing affordable, robust industrial engineering tools suitable for Ghana Accra's infrastructure realities (e.g., low-cost IoT sensors for process monitoring).</w:t>
      </w:r>
    </w:p>
    <w:bookmarkEnd w:id="24"/>
    <w:bookmarkStart w:id="25" w:name="conclusion-an-indispensable-catalyst"/>
    <w:p>
      <w:pPr>
        <w:pStyle w:val="Heading2"/>
      </w:pPr>
      <w:r>
        <w:t xml:space="preserve">Conclusion: An Indispensable Catalyst</w:t>
      </w:r>
    </w:p>
    <w:p>
      <w:pPr>
        <w:pStyle w:val="FirstParagraph"/>
      </w:pPr>
      <w:r>
        <w:t xml:space="preserve">This dissertation unequivocally establishes that the Industrial Engineer is not a luxury but a necessity for Ghana Accra's sustainable development trajectory. As Accra continues its rapid urbanization, the pressure on its systems will intensify. The expertise of the Industrial Engineer – skilled in optimizing processes, reducing waste, enhancing quality, and improving resource utilization – provides the systematic approach required to navigate these complexities effectively. From streamlining port operations and mitigating traffic chaos to boosting SME productivity and enhancing public service delivery within Ghana's bustling capital, the impact is profound. Investing in developing a strong cadre of Industrial Engineers equipped with both global best practices and deep contextual understanding is an investment in Accra's economic resilience, operational efficiency, and ultimately, a better quality of life for its citizens. The path forward demands recognizing the Industrial Engineer as a central figure in Ghana Accra's journey towards becoming a truly efficient and competitive urban center.</w:t>
      </w:r>
    </w:p>
    <w:p>
      <w:pPr>
        <w:pStyle w:val="BodyText"/>
      </w:pPr>
      <w:r>
        <w:rPr>
          <w:iCs/>
          <w:i/>
        </w:rPr>
        <w:t xml:space="preserve">This dissertation serves as a call to action for educational institutions, industry leaders, and government agencies across Ghana Accra to prioritize industrial engineering as a cornerstone of national development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timizing Industrial Processes for Sustainable Growth in Ghana Accra</dc:title>
  <dc:creator/>
  <dc:language>en</dc:language>
  <cp:keywords/>
  <dcterms:created xsi:type="dcterms:W3CDTF">2026-04-30T00:39:23Z</dcterms:created>
  <dcterms:modified xsi:type="dcterms:W3CDTF">2026-04-30T00:39:23Z</dcterms:modified>
</cp:coreProperties>
</file>

<file path=docProps/custom.xml><?xml version="1.0" encoding="utf-8"?>
<Properties xmlns="http://schemas.openxmlformats.org/officeDocument/2006/custom-properties" xmlns:vt="http://schemas.openxmlformats.org/officeDocument/2006/docPropsVTypes"/>
</file>